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495BA" w14:textId="735475B1" w:rsidR="009A2D94" w:rsidRDefault="009A2D94" w:rsidP="009A2D94">
      <w:pPr>
        <w:jc w:val="center"/>
        <w:rPr>
          <w:b/>
          <w:bCs/>
          <w:sz w:val="28"/>
          <w:szCs w:val="28"/>
        </w:rPr>
      </w:pPr>
      <w:r w:rsidRPr="00087995">
        <w:rPr>
          <w:b/>
          <w:bCs/>
          <w:sz w:val="28"/>
          <w:szCs w:val="28"/>
        </w:rPr>
        <w:t xml:space="preserve">EN2550 Assignment </w:t>
      </w:r>
      <w:r w:rsidR="001A6803">
        <w:rPr>
          <w:b/>
          <w:bCs/>
          <w:sz w:val="28"/>
          <w:szCs w:val="28"/>
        </w:rPr>
        <w:t>2</w:t>
      </w:r>
      <w:r w:rsidRPr="00087995">
        <w:rPr>
          <w:b/>
          <w:bCs/>
          <w:sz w:val="28"/>
          <w:szCs w:val="28"/>
        </w:rPr>
        <w:t xml:space="preserve"> </w:t>
      </w:r>
      <w:r w:rsidR="001A6803" w:rsidRPr="001A6803">
        <w:rPr>
          <w:b/>
          <w:bCs/>
          <w:sz w:val="28"/>
          <w:szCs w:val="28"/>
        </w:rPr>
        <w:t>on Fitting and Alignment</w:t>
      </w:r>
    </w:p>
    <w:p w14:paraId="0C40B7A5" w14:textId="77777777" w:rsidR="009A2D94" w:rsidRDefault="009A2D94" w:rsidP="009A2D94">
      <w:pPr>
        <w:jc w:val="center"/>
        <w:rPr>
          <w:b/>
          <w:bCs/>
          <w:sz w:val="28"/>
          <w:szCs w:val="28"/>
        </w:rPr>
      </w:pPr>
    </w:p>
    <w:p w14:paraId="77B6A10B" w14:textId="6BA795A7" w:rsidR="009A2D94" w:rsidRPr="00804687" w:rsidRDefault="009A2D94" w:rsidP="00804687">
      <w:pPr>
        <w:rPr>
          <w:b/>
          <w:bCs/>
        </w:rPr>
      </w:pPr>
      <w:r w:rsidRPr="00804687">
        <w:rPr>
          <w:b/>
          <w:bCs/>
        </w:rPr>
        <w:t xml:space="preserve">Index: </w:t>
      </w:r>
      <w:r w:rsidRPr="00804687">
        <w:rPr>
          <w:b/>
          <w:bCs/>
        </w:rPr>
        <w:tab/>
        <w:t xml:space="preserve">         190018V</w:t>
      </w:r>
      <w:r w:rsidR="007602C5">
        <w:tab/>
      </w:r>
      <w:r w:rsidR="007602C5">
        <w:tab/>
      </w:r>
      <w:r w:rsidR="007602C5">
        <w:tab/>
      </w:r>
      <w:r w:rsidR="007602C5">
        <w:tab/>
      </w:r>
      <w:r w:rsidR="007602C5">
        <w:tab/>
      </w:r>
      <w:r w:rsidR="007602C5">
        <w:tab/>
      </w:r>
      <w:r w:rsidR="007602C5">
        <w:tab/>
      </w:r>
      <w:r w:rsidR="007602C5">
        <w:tab/>
        <w:t xml:space="preserve"> </w:t>
      </w:r>
      <w:r w:rsidRPr="00804687">
        <w:rPr>
          <w:b/>
          <w:bCs/>
        </w:rPr>
        <w:t xml:space="preserve">Name: </w:t>
      </w:r>
      <w:r w:rsidRPr="00804687">
        <w:rPr>
          <w:b/>
          <w:bCs/>
        </w:rPr>
        <w:tab/>
        <w:t xml:space="preserve">         Abeywickrama K.C.S.</w:t>
      </w:r>
    </w:p>
    <w:p w14:paraId="344D2991" w14:textId="5C286D2A" w:rsidR="009A2D94" w:rsidRDefault="009A2D94" w:rsidP="009A2D94">
      <w:pPr>
        <w:rPr>
          <w:rStyle w:val="Hyperlink"/>
        </w:rPr>
      </w:pPr>
      <w:r w:rsidRPr="00087995">
        <w:t>GitHub</w:t>
      </w:r>
      <w:r>
        <w:t xml:space="preserve"> Link: </w:t>
      </w:r>
      <w:hyperlink r:id="rId5" w:history="1">
        <w:r w:rsidR="001A6803">
          <w:rPr>
            <w:rStyle w:val="Hyperlink"/>
          </w:rPr>
          <w:t>https://github.com/KCSAbeywickrama/EN2550-Excercises/tree/master/Assignment_02</w:t>
        </w:r>
      </w:hyperlink>
    </w:p>
    <w:p w14:paraId="15F0D374" w14:textId="39721774" w:rsidR="001A6803" w:rsidRDefault="001A6803" w:rsidP="009A2D94">
      <w:r>
        <w:t xml:space="preserve">Only important code parts &amp; results have </w:t>
      </w:r>
      <w:r w:rsidR="00C6032A">
        <w:t xml:space="preserve">been </w:t>
      </w:r>
      <w:r>
        <w:t xml:space="preserve">included. Full code </w:t>
      </w:r>
      <w:r w:rsidR="00771944">
        <w:t xml:space="preserve">with all function implementation </w:t>
      </w:r>
      <w:r w:rsidR="007602C5">
        <w:t>is</w:t>
      </w:r>
      <w:r>
        <w:t xml:space="preserve"> </w:t>
      </w:r>
      <w:r w:rsidR="00C6032A">
        <w:t>o</w:t>
      </w:r>
      <w:r>
        <w:t xml:space="preserve">n </w:t>
      </w:r>
      <w:hyperlink r:id="rId6" w:history="1">
        <w:r w:rsidRPr="00804687">
          <w:rPr>
            <w:rStyle w:val="Hyperlink"/>
          </w:rPr>
          <w:t>GitHub</w:t>
        </w:r>
      </w:hyperlink>
      <w:r>
        <w:t>.</w:t>
      </w:r>
    </w:p>
    <w:p w14:paraId="6FE3E5EC" w14:textId="192676B1" w:rsidR="001A6803" w:rsidRPr="007602C5" w:rsidRDefault="001A6803" w:rsidP="009A2D94">
      <w:pPr>
        <w:rPr>
          <w:b/>
          <w:bCs/>
          <w:sz w:val="24"/>
          <w:szCs w:val="24"/>
        </w:rPr>
      </w:pPr>
      <w:r w:rsidRPr="007602C5">
        <w:rPr>
          <w:b/>
          <w:bCs/>
          <w:sz w:val="24"/>
          <w:szCs w:val="24"/>
        </w:rPr>
        <w:t xml:space="preserve">1) </w:t>
      </w:r>
      <w:r w:rsidR="00771944" w:rsidRPr="007602C5">
        <w:rPr>
          <w:b/>
          <w:bCs/>
          <w:sz w:val="24"/>
          <w:szCs w:val="24"/>
        </w:rPr>
        <w:t>(a)</w:t>
      </w:r>
    </w:p>
    <w:p w14:paraId="2056DE02" w14:textId="7D65555E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FF"/>
          <w:sz w:val="20"/>
          <w:szCs w:val="20"/>
          <w:lang w:eastAsia="en-GB"/>
        </w:rPr>
        <w:t>def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get_circle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</w:t>
      </w:r>
      <w:proofErr w:type="gramEnd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_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):  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># find circle from 3 points</w:t>
      </w:r>
    </w:p>
    <w:p w14:paraId="6D29345B" w14:textId="16C59102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r w:rsidR="00FC50FC"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…</w:t>
      </w:r>
    </w:p>
    <w:p w14:paraId="50589944" w14:textId="7E204DDD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FF"/>
          <w:sz w:val="20"/>
          <w:szCs w:val="20"/>
          <w:lang w:eastAsia="en-GB"/>
        </w:rPr>
        <w:t>def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fit_circle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):  </w:t>
      </w:r>
      <w:r w:rsidR="00FC50FC"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     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# find </w:t>
      </w:r>
      <w:r w:rsidR="00804687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the 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best circle from </w:t>
      </w:r>
      <w:r w:rsidR="00804687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a 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>set of points algebraically</w:t>
      </w:r>
    </w:p>
    <w:p w14:paraId="2E895F95" w14:textId="3458B55F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r w:rsidR="00FC50FC"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…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</w:p>
    <w:p w14:paraId="04C5B5DB" w14:textId="4E9EEB9B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FF"/>
          <w:sz w:val="20"/>
          <w:szCs w:val="20"/>
          <w:lang w:eastAsia="en-GB"/>
        </w:rPr>
        <w:t>def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get_inlier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thres</w:t>
      </w:r>
      <w:proofErr w:type="spellEnd"/>
      <w:proofErr w:type="gram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: 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># find inliers using RANSAC</w:t>
      </w:r>
    </w:p>
    <w:p w14:paraId="2FDE541F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_coun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len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</w:t>
      </w:r>
    </w:p>
    <w:p w14:paraId="7F4E00A0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_inlier_coun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0</w:t>
      </w:r>
    </w:p>
    <w:p w14:paraId="6E7AF262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_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(</w:t>
      </w:r>
      <w:proofErr w:type="spellStart"/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np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-</w:t>
      </w:r>
      <w:proofErr w:type="spellStart"/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np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in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)/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2</w:t>
      </w:r>
    </w:p>
    <w:p w14:paraId="7DB187F8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r w:rsidRPr="007602C5">
        <w:rPr>
          <w:rFonts w:ascii="Consolas" w:eastAsia="Times New Roman" w:hAnsi="Consolas" w:cs="Times New Roman"/>
          <w:color w:val="AF00DB"/>
          <w:sz w:val="20"/>
          <w:szCs w:val="20"/>
          <w:lang w:eastAsia="en-GB"/>
        </w:rPr>
        <w:t>for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tt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r w:rsidRPr="007602C5">
        <w:rPr>
          <w:rFonts w:ascii="Consolas" w:eastAsia="Times New Roman" w:hAnsi="Consolas" w:cs="Times New Roman"/>
          <w:color w:val="AF00DB"/>
          <w:sz w:val="20"/>
          <w:szCs w:val="20"/>
          <w:lang w:eastAsia="en-GB"/>
        </w:rPr>
        <w:t>in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range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ttrs_limi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:</w:t>
      </w:r>
    </w:p>
    <w:p w14:paraId="1EBA245D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it_point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[</w:t>
      </w:r>
      <w:proofErr w:type="spellStart"/>
      <w:proofErr w:type="gramStart"/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np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random</w:t>
      </w:r>
      <w:proofErr w:type="gram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hoice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_count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3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]        </w:t>
      </w:r>
    </w:p>
    <w:p w14:paraId="6611D395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ircle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get_circle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it_</w:t>
      </w:r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</w:t>
      </w:r>
      <w:proofErr w:type="gramEnd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_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</w:t>
      </w:r>
    </w:p>
    <w:p w14:paraId="54EEE620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</w:t>
      </w:r>
    </w:p>
    <w:p w14:paraId="6BFF4226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</w:t>
      </w:r>
      <w:r w:rsidRPr="007602C5">
        <w:rPr>
          <w:rFonts w:ascii="Consolas" w:eastAsia="Times New Roman" w:hAnsi="Consolas" w:cs="Times New Roman"/>
          <w:color w:val="AF00DB"/>
          <w:sz w:val="20"/>
          <w:szCs w:val="20"/>
          <w:lang w:eastAsia="en-GB"/>
        </w:rPr>
        <w:t>if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ircle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:</w:t>
      </w:r>
    </w:p>
    <w:p w14:paraId="3A99948E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</w:t>
      </w:r>
      <w:proofErr w:type="spellStart"/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enter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r</w:t>
      </w:r>
      <w:proofErr w:type="spellEnd"/>
      <w:proofErr w:type="gram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ircle</w:t>
      </w:r>
    </w:p>
    <w:p w14:paraId="30E4E307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tmp_diff_sq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-</w:t>
      </w:r>
      <w:proofErr w:type="spellStart"/>
      <w:proofErr w:type="gramStart"/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np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array</w:t>
      </w:r>
      <w:proofErr w:type="spellEnd"/>
      <w:proofErr w:type="gram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ente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)**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2</w:t>
      </w:r>
    </w:p>
    <w:p w14:paraId="3B73EBF5" w14:textId="47B5BBD6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r_dif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proofErr w:type="spellStart"/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np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ab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proofErr w:type="gramStart"/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np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sqrt</w:t>
      </w:r>
      <w:proofErr w:type="spellEnd"/>
      <w:proofErr w:type="gram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tmp_diff_sq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[:,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0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]+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tmp_diff_sq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[:,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1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])-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r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)            </w:t>
      </w:r>
    </w:p>
    <w:p w14:paraId="692FD83D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= 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[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r_dif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&lt;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thre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]            </w:t>
      </w:r>
    </w:p>
    <w:p w14:paraId="4A0E09E9" w14:textId="21F3DD5B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_coun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len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</w:t>
      </w:r>
    </w:p>
    <w:p w14:paraId="179EFB1A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</w:t>
      </w:r>
      <w:r w:rsidRPr="007602C5">
        <w:rPr>
          <w:rFonts w:ascii="Consolas" w:eastAsia="Times New Roman" w:hAnsi="Consolas" w:cs="Times New Roman"/>
          <w:color w:val="AF00DB"/>
          <w:sz w:val="20"/>
          <w:szCs w:val="20"/>
          <w:lang w:eastAsia="en-GB"/>
        </w:rPr>
        <w:t>if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_coun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&gt;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_inlier_coun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:</w:t>
      </w:r>
    </w:p>
    <w:p w14:paraId="4913C48D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    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tch_</w:t>
      </w:r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ircle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tch</w:t>
      </w:r>
      <w:proofErr w:type="gramEnd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_sample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tch_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ircle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it_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           </w:t>
      </w:r>
    </w:p>
    <w:p w14:paraId="1668203B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_inlier_coun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_count</w:t>
      </w:r>
      <w:proofErr w:type="spellEnd"/>
    </w:p>
    <w:p w14:paraId="33A92418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</w:t>
      </w:r>
    </w:p>
    <w:p w14:paraId="7ADA6A15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r w:rsidRPr="007602C5">
        <w:rPr>
          <w:rFonts w:ascii="Consolas" w:eastAsia="Times New Roman" w:hAnsi="Consolas" w:cs="Times New Roman"/>
          <w:color w:val="AF00DB"/>
          <w:sz w:val="20"/>
          <w:szCs w:val="20"/>
          <w:lang w:eastAsia="en-GB"/>
        </w:rPr>
        <w:t>return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tch_</w:t>
      </w:r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ircle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tch</w:t>
      </w:r>
      <w:proofErr w:type="gramEnd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_sample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tch_inliers</w:t>
      </w:r>
      <w:proofErr w:type="spellEnd"/>
    </w:p>
    <w:p w14:paraId="28249EC4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</w:p>
    <w:p w14:paraId="1FEB97DA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ttrs_limi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500</w:t>
      </w:r>
    </w:p>
    <w:p w14:paraId="2C2D4716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_thre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1</w:t>
      </w:r>
    </w:p>
    <w:p w14:paraId="600CD601" w14:textId="75037AD0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smpl_</w:t>
      </w:r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enter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smpl</w:t>
      </w:r>
      <w:proofErr w:type="gramEnd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_r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smpl_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get_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70C1"/>
          <w:sz w:val="20"/>
          <w:szCs w:val="20"/>
          <w:lang w:eastAsia="en-GB"/>
        </w:rPr>
        <w:t>X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_thre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) 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#get inliers using RANSAC </w:t>
      </w:r>
    </w:p>
    <w:p w14:paraId="677ADB59" w14:textId="5CE2C826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ransac_</w:t>
      </w:r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enter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ransac</w:t>
      </w:r>
      <w:proofErr w:type="gramEnd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_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fit_circle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) 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#find best circle from inliers using </w:t>
      </w:r>
      <w:proofErr w:type="spellStart"/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>algebriac</w:t>
      </w:r>
      <w:r w:rsid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>ally</w:t>
      </w:r>
      <w:proofErr w:type="spellEnd"/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 </w:t>
      </w:r>
    </w:p>
    <w:p w14:paraId="3A9A8811" w14:textId="03254ED9" w:rsidR="001A6803" w:rsidRDefault="00804687" w:rsidP="009A2D94">
      <w:r w:rsidRPr="008C0E92">
        <w:rPr>
          <w:noProof/>
        </w:rPr>
        <w:drawing>
          <wp:anchor distT="0" distB="0" distL="114300" distR="114300" simplePos="0" relativeHeight="251658240" behindDoc="1" locked="0" layoutInCell="1" allowOverlap="1" wp14:anchorId="618701F4" wp14:editId="494E83AB">
            <wp:simplePos x="0" y="0"/>
            <wp:positionH relativeFrom="margin">
              <wp:posOffset>3714750</wp:posOffset>
            </wp:positionH>
            <wp:positionV relativeFrom="paragraph">
              <wp:posOffset>4445</wp:posOffset>
            </wp:positionV>
            <wp:extent cx="3079750" cy="2860040"/>
            <wp:effectExtent l="0" t="0" r="6350" b="0"/>
            <wp:wrapThrough wrapText="bothSides">
              <wp:wrapPolygon edited="0">
                <wp:start x="0" y="0"/>
                <wp:lineTo x="0" y="21437"/>
                <wp:lineTo x="21511" y="21437"/>
                <wp:lineTo x="21511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750" cy="2860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410705" w14:textId="59341C88" w:rsidR="00771944" w:rsidRDefault="00771944" w:rsidP="007602C5">
      <w:pPr>
        <w:jc w:val="both"/>
      </w:pPr>
      <w:r>
        <w:t xml:space="preserve">After getting </w:t>
      </w:r>
      <w:r w:rsidR="002B445C">
        <w:t>the</w:t>
      </w:r>
      <w:r w:rsidR="00C6032A">
        <w:t xml:space="preserve"> </w:t>
      </w:r>
      <w:r>
        <w:t>set of inliers</w:t>
      </w:r>
      <w:r w:rsidR="008C0E92">
        <w:t>,</w:t>
      </w:r>
      <w:r>
        <w:t xml:space="preserve"> to get </w:t>
      </w:r>
      <w:r w:rsidR="00C6032A">
        <w:t xml:space="preserve">a </w:t>
      </w:r>
      <w:r>
        <w:t>better result</w:t>
      </w:r>
      <w:r w:rsidR="008C0E92">
        <w:t xml:space="preserve"> t</w:t>
      </w:r>
      <w:r>
        <w:t xml:space="preserve">he circle has </w:t>
      </w:r>
      <w:r w:rsidR="003E0610">
        <w:t xml:space="preserve">been </w:t>
      </w:r>
      <w:r w:rsidR="008C0E92">
        <w:t>recalculated</w:t>
      </w:r>
      <w:r>
        <w:t xml:space="preserve"> by considering all the inliers</w:t>
      </w:r>
      <w:r w:rsidR="003E0610">
        <w:t xml:space="preserve"> (removed function implementation available in the </w:t>
      </w:r>
      <w:hyperlink r:id="rId8" w:history="1">
        <w:r w:rsidR="003E0610" w:rsidRPr="00804687">
          <w:rPr>
            <w:rStyle w:val="Hyperlink"/>
          </w:rPr>
          <w:t>notebook</w:t>
        </w:r>
      </w:hyperlink>
      <w:r w:rsidR="003E0610">
        <w:t xml:space="preserve"> on </w:t>
      </w:r>
      <w:hyperlink r:id="rId9" w:history="1">
        <w:r w:rsidR="003E0610" w:rsidRPr="00804687">
          <w:rPr>
            <w:rStyle w:val="Hyperlink"/>
          </w:rPr>
          <w:t>GitHub</w:t>
        </w:r>
      </w:hyperlink>
      <w:r w:rsidR="003E0610">
        <w:t>)</w:t>
      </w:r>
    </w:p>
    <w:p w14:paraId="7EDA250B" w14:textId="69B47332" w:rsidR="008C0E92" w:rsidRPr="007602C5" w:rsidRDefault="008C0E92" w:rsidP="009A2D94">
      <w:pPr>
        <w:rPr>
          <w:b/>
          <w:bCs/>
          <w:sz w:val="24"/>
          <w:szCs w:val="24"/>
        </w:rPr>
      </w:pPr>
      <w:r w:rsidRPr="007602C5">
        <w:rPr>
          <w:b/>
          <w:bCs/>
          <w:sz w:val="24"/>
          <w:szCs w:val="24"/>
        </w:rPr>
        <w:t xml:space="preserve">1) </w:t>
      </w:r>
      <w:r w:rsidR="007602C5" w:rsidRPr="007602C5">
        <w:rPr>
          <w:b/>
          <w:bCs/>
          <w:sz w:val="24"/>
          <w:szCs w:val="24"/>
        </w:rPr>
        <w:t>(</w:t>
      </w:r>
      <w:r w:rsidRPr="007602C5">
        <w:rPr>
          <w:b/>
          <w:bCs/>
          <w:sz w:val="24"/>
          <w:szCs w:val="24"/>
        </w:rPr>
        <w:t>b)</w:t>
      </w:r>
    </w:p>
    <w:p w14:paraId="16E957FA" w14:textId="2B250B6F" w:rsidR="008C0E92" w:rsidRDefault="008C0E92" w:rsidP="007602C5">
      <w:pPr>
        <w:jc w:val="both"/>
      </w:pPr>
      <w:r>
        <w:t>There is a little difference between the circle from the best matching sample set &amp; the recalculated circle by considering all inliers.</w:t>
      </w:r>
      <w:r w:rsidR="003E0610">
        <w:t xml:space="preserve"> The recalculated circle is more accurate because all inliers have been considered instead of considering only 3 sample points.</w:t>
      </w:r>
      <w:r>
        <w:t xml:space="preserve"> </w:t>
      </w:r>
      <w:r w:rsidR="007602C5">
        <w:t xml:space="preserve">(Clear large image is available </w:t>
      </w:r>
      <w:r w:rsidR="00804687">
        <w:t xml:space="preserve">in the </w:t>
      </w:r>
      <w:hyperlink r:id="rId10" w:history="1">
        <w:r w:rsidR="00804687" w:rsidRPr="00804687">
          <w:rPr>
            <w:rStyle w:val="Hyperlink"/>
          </w:rPr>
          <w:t>notebook</w:t>
        </w:r>
      </w:hyperlink>
      <w:r w:rsidR="00804687">
        <w:t xml:space="preserve"> on</w:t>
      </w:r>
      <w:r w:rsidR="007602C5">
        <w:t xml:space="preserve"> </w:t>
      </w:r>
      <w:hyperlink r:id="rId11" w:history="1">
        <w:r w:rsidR="007602C5" w:rsidRPr="00804687">
          <w:rPr>
            <w:rStyle w:val="Hyperlink"/>
          </w:rPr>
          <w:t>GitHub</w:t>
        </w:r>
      </w:hyperlink>
      <w:r w:rsidR="007602C5">
        <w:t>)</w:t>
      </w:r>
    </w:p>
    <w:p w14:paraId="62D3F61D" w14:textId="77777777" w:rsidR="003E0610" w:rsidRDefault="003E0610" w:rsidP="000059A6">
      <w:pPr>
        <w:shd w:val="clear" w:color="auto" w:fill="FFFFFF"/>
        <w:spacing w:line="285" w:lineRule="atLeast"/>
      </w:pPr>
    </w:p>
    <w:p w14:paraId="337DD7A8" w14:textId="6928F1DF" w:rsidR="00617C62" w:rsidRPr="007602C5" w:rsidRDefault="00617C62" w:rsidP="000059A6">
      <w:pPr>
        <w:shd w:val="clear" w:color="auto" w:fill="FFFFFF"/>
        <w:spacing w:line="285" w:lineRule="atLeast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eastAsia="en-GB"/>
        </w:rPr>
      </w:pPr>
      <w:r w:rsidRPr="007602C5">
        <w:rPr>
          <w:b/>
          <w:bCs/>
          <w:sz w:val="24"/>
          <w:szCs w:val="24"/>
        </w:rPr>
        <w:lastRenderedPageBreak/>
        <w:t>2)</w:t>
      </w:r>
      <w:r w:rsidRPr="007602C5">
        <w:rPr>
          <w:rFonts w:ascii="Consolas" w:hAnsi="Consolas"/>
          <w:b/>
          <w:bCs/>
          <w:color w:val="0000FF"/>
          <w:sz w:val="24"/>
          <w:szCs w:val="24"/>
        </w:rPr>
        <w:t xml:space="preserve"> </w:t>
      </w:r>
    </w:p>
    <w:p w14:paraId="59D5EBEB" w14:textId="59B9DBA1" w:rsidR="00617C62" w:rsidRPr="00617C62" w:rsidRDefault="00617C62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617C62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dst</w:t>
      </w:r>
      <w:proofErr w:type="spellEnd"/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617C62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617C62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imread</w:t>
      </w:r>
      <w:proofErr w:type="spellEnd"/>
      <w:proofErr w:type="gramEnd"/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617C62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'imgs2/00</w:t>
      </w:r>
      <w:r w:rsidR="000059A6" w:rsidRPr="000059A6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x</w:t>
      </w:r>
      <w:r w:rsidRPr="00617C62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.jpg'</w:t>
      </w:r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)    </w:t>
      </w:r>
    </w:p>
    <w:p w14:paraId="53218AEC" w14:textId="5A781815" w:rsidR="00617C62" w:rsidRPr="00617C62" w:rsidRDefault="00617C62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617C62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</w:t>
      </w:r>
      <w:proofErr w:type="spellEnd"/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617C62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617C62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imread</w:t>
      </w:r>
      <w:proofErr w:type="spellEnd"/>
      <w:proofErr w:type="gramEnd"/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617C62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'imgs2/flag</w:t>
      </w:r>
      <w:r w:rsidR="000059A6" w:rsidRPr="000059A6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x</w:t>
      </w:r>
      <w:r w:rsidRPr="00617C62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.png'</w:t>
      </w:r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   </w:t>
      </w:r>
    </w:p>
    <w:p w14:paraId="5EC833A5" w14:textId="77777777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545189FE" w14:textId="21B1FE64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oints_des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0059A6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rray</w:t>
      </w:r>
      <w:proofErr w:type="spellEnd"/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get_points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dst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</w:t>
      </w:r>
    </w:p>
    <w:p w14:paraId="5727C969" w14:textId="77777777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_h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</w:t>
      </w:r>
      <w:proofErr w:type="gram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rc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hape</w:t>
      </w:r>
      <w:proofErr w:type="spellEnd"/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2C66AFD1" w14:textId="77777777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_w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</w:t>
      </w:r>
      <w:proofErr w:type="gram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rc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hape</w:t>
      </w:r>
      <w:proofErr w:type="spellEnd"/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414B4656" w14:textId="4478FE6C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oints_src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gramStart"/>
      <w:r w:rsidRPr="000059A6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rray</w:t>
      </w:r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[(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,(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_w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,(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_w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_h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,(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_h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])</w:t>
      </w:r>
    </w:p>
    <w:p w14:paraId="7FD63AF6" w14:textId="77777777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proofErr w:type="gram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h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t</w:t>
      </w:r>
      <w:proofErr w:type="spellEnd"/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0059A6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findHomography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oints_src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oints_des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32C59255" w14:textId="70C542A2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warp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0059A6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warpPerspective</w:t>
      </w:r>
      <w:proofErr w:type="spellEnd"/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h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dst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hape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::-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)</w:t>
      </w:r>
    </w:p>
    <w:p w14:paraId="608BA5BD" w14:textId="77777777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out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0059A6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ddWeighted</w:t>
      </w:r>
      <w:proofErr w:type="spellEnd"/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warp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.5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dst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.0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23AD74BC" w14:textId="5A9A330A" w:rsidR="00617C62" w:rsidRPr="00617C62" w:rsidRDefault="00617C62" w:rsidP="000059A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  </w:t>
      </w:r>
    </w:p>
    <w:p w14:paraId="6284BE93" w14:textId="68F1FBF0" w:rsidR="00617C62" w:rsidRDefault="000059A6" w:rsidP="007602C5">
      <w:pPr>
        <w:jc w:val="both"/>
        <w:rPr>
          <w:rFonts w:eastAsia="Times New Roman" w:cstheme="minorHAnsi"/>
          <w:color w:val="000000"/>
          <w:sz w:val="21"/>
          <w:szCs w:val="21"/>
          <w:lang w:eastAsia="en-GB"/>
        </w:rPr>
      </w:pPr>
      <w:proofErr w:type="spellStart"/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get_</w:t>
      </w:r>
      <w:proofErr w:type="gramStart"/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points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gramEnd"/>
      <w:r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) </w:t>
      </w:r>
      <w:r w:rsidRP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is a function </w:t>
      </w:r>
      <w:r w:rsidR="00C6032A">
        <w:rPr>
          <w:rFonts w:eastAsia="Times New Roman" w:cstheme="minorHAnsi"/>
          <w:color w:val="000000"/>
          <w:sz w:val="21"/>
          <w:szCs w:val="21"/>
          <w:lang w:eastAsia="en-GB"/>
        </w:rPr>
        <w:t>that</w:t>
      </w:r>
      <w:r w:rsid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 uses GUI options in OpenCV </w:t>
      </w:r>
      <w:r w:rsidRP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to find destination points </w:t>
      </w:r>
      <w:r w:rsidR="00822B66" w:rsidRP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of </w:t>
      </w:r>
      <w:r w:rsidR="00C6032A">
        <w:rPr>
          <w:rFonts w:eastAsia="Times New Roman" w:cstheme="minorHAnsi"/>
          <w:color w:val="000000"/>
          <w:sz w:val="21"/>
          <w:szCs w:val="21"/>
          <w:lang w:eastAsia="en-GB"/>
        </w:rPr>
        <w:t xml:space="preserve">the </w:t>
      </w:r>
      <w:r w:rsidR="00822B66" w:rsidRP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flag image in </w:t>
      </w:r>
      <w:r w:rsidR="00C6032A">
        <w:rPr>
          <w:rFonts w:eastAsia="Times New Roman" w:cstheme="minorHAnsi"/>
          <w:color w:val="000000"/>
          <w:sz w:val="21"/>
          <w:szCs w:val="21"/>
          <w:lang w:eastAsia="en-GB"/>
        </w:rPr>
        <w:t xml:space="preserve">the </w:t>
      </w:r>
      <w:r w:rsidR="00822B66" w:rsidRPr="00822B66">
        <w:rPr>
          <w:rFonts w:eastAsia="Times New Roman" w:cstheme="minorHAnsi"/>
          <w:color w:val="000000"/>
          <w:sz w:val="21"/>
          <w:szCs w:val="21"/>
          <w:lang w:eastAsia="en-GB"/>
        </w:rPr>
        <w:t>architectural image</w:t>
      </w:r>
      <w:r w:rsid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 with mouse clicks (implementation available </w:t>
      </w:r>
      <w:r w:rsidR="00804687">
        <w:rPr>
          <w:rFonts w:eastAsia="Times New Roman" w:cstheme="minorHAnsi"/>
          <w:color w:val="000000"/>
          <w:sz w:val="21"/>
          <w:szCs w:val="21"/>
          <w:lang w:eastAsia="en-GB"/>
        </w:rPr>
        <w:t>in the notebook on</w:t>
      </w:r>
      <w:r w:rsid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 GitHub). Computing </w:t>
      </w:r>
      <w:r w:rsidR="00822B66" w:rsidRPr="00822B66">
        <w:rPr>
          <w:rFonts w:eastAsia="Times New Roman" w:cstheme="minorHAnsi"/>
          <w:color w:val="000000"/>
          <w:sz w:val="21"/>
          <w:szCs w:val="21"/>
          <w:lang w:eastAsia="en-GB"/>
        </w:rPr>
        <w:t>homography</w:t>
      </w:r>
      <w:r w:rsidR="00822B66">
        <w:rPr>
          <w:rFonts w:eastAsia="Times New Roman" w:cstheme="minorHAnsi"/>
          <w:color w:val="000000"/>
          <w:sz w:val="21"/>
          <w:szCs w:val="21"/>
          <w:lang w:eastAsia="en-GB"/>
        </w:rPr>
        <w:t>, warping &amp; superimposing has done using inbuilt functions in OpenCV.</w:t>
      </w:r>
    </w:p>
    <w:p w14:paraId="643049ED" w14:textId="743E23B8" w:rsidR="00822B66" w:rsidRPr="00822B66" w:rsidRDefault="00F95643" w:rsidP="009A2D94">
      <w:pPr>
        <w:rPr>
          <w:rFonts w:cstheme="minorHAnsi"/>
        </w:rPr>
      </w:pPr>
      <w:r w:rsidRPr="00F95643">
        <w:rPr>
          <w:rFonts w:cstheme="minorHAnsi"/>
          <w:noProof/>
        </w:rPr>
        <w:drawing>
          <wp:inline distT="0" distB="0" distL="0" distR="0" wp14:anchorId="6A190C9E" wp14:editId="7ACE67A2">
            <wp:extent cx="2235200" cy="17456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3791"/>
                    <a:stretch/>
                  </pic:blipFill>
                  <pic:spPr bwMode="auto">
                    <a:xfrm>
                      <a:off x="0" y="0"/>
                      <a:ext cx="2236128" cy="1746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5643">
        <w:rPr>
          <w:noProof/>
        </w:rPr>
        <w:t xml:space="preserve"> </w:t>
      </w:r>
      <w:r w:rsidRPr="00F95643">
        <w:rPr>
          <w:rFonts w:cstheme="minorHAnsi"/>
          <w:noProof/>
        </w:rPr>
        <w:drawing>
          <wp:inline distT="0" distB="0" distL="0" distR="0" wp14:anchorId="41C69544" wp14:editId="07B523A8">
            <wp:extent cx="2127250" cy="173355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" r="7966"/>
                    <a:stretch/>
                  </pic:blipFill>
                  <pic:spPr bwMode="auto">
                    <a:xfrm>
                      <a:off x="0" y="0"/>
                      <a:ext cx="2127359" cy="1733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5643">
        <w:rPr>
          <w:noProof/>
        </w:rPr>
        <w:t xml:space="preserve"> </w:t>
      </w:r>
      <w:r w:rsidRPr="00F95643">
        <w:rPr>
          <w:noProof/>
        </w:rPr>
        <w:drawing>
          <wp:inline distT="0" distB="0" distL="0" distR="0" wp14:anchorId="61E6314D" wp14:editId="3C6E9DA0">
            <wp:extent cx="2203450" cy="17526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4931"/>
                    <a:stretch/>
                  </pic:blipFill>
                  <pic:spPr bwMode="auto">
                    <a:xfrm>
                      <a:off x="0" y="0"/>
                      <a:ext cx="2203563" cy="1752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C78C87" w14:textId="77777777" w:rsidR="001A6803" w:rsidRDefault="001A6803" w:rsidP="009A2D94"/>
    <w:p w14:paraId="00979F5D" w14:textId="4004070D" w:rsidR="001A6803" w:rsidRDefault="00F95643" w:rsidP="009A2D94">
      <w:r>
        <w:t xml:space="preserve">Images with large </w:t>
      </w:r>
      <w:proofErr w:type="gramStart"/>
      <w:r>
        <w:t>walls</w:t>
      </w:r>
      <w:r w:rsidR="000A528D">
        <w:t>(</w:t>
      </w:r>
      <w:proofErr w:type="gramEnd"/>
      <w:r w:rsidR="000A528D">
        <w:t>flat surfaces</w:t>
      </w:r>
      <w:r w:rsidR="000A528D">
        <w:t>)</w:t>
      </w:r>
      <w:r>
        <w:t xml:space="preserve"> </w:t>
      </w:r>
      <w:r w:rsidR="000A528D">
        <w:t xml:space="preserve">with linear edges </w:t>
      </w:r>
      <w:r>
        <w:t>ha</w:t>
      </w:r>
      <w:r w:rsidR="00C6032A">
        <w:t>ve</w:t>
      </w:r>
      <w:r>
        <w:t xml:space="preserve"> </w:t>
      </w:r>
      <w:r w:rsidR="00F262F0">
        <w:t xml:space="preserve">been selected as architectural images. Since flags are flat </w:t>
      </w:r>
      <w:r w:rsidR="000A528D">
        <w:t xml:space="preserve">and rectangular shape </w:t>
      </w:r>
      <w:r w:rsidR="00F262F0">
        <w:t xml:space="preserve">superimposing these into </w:t>
      </w:r>
      <w:proofErr w:type="spellStart"/>
      <w:r w:rsidR="000A528D">
        <w:t>walles</w:t>
      </w:r>
      <w:proofErr w:type="spellEnd"/>
      <w:r w:rsidR="000A528D">
        <w:t xml:space="preserve"> with linear edges </w:t>
      </w:r>
      <w:r w:rsidR="00F262F0">
        <w:t>on the architectural images end</w:t>
      </w:r>
      <w:r w:rsidR="00C6032A">
        <w:t>s</w:t>
      </w:r>
      <w:r w:rsidR="00F262F0">
        <w:t xml:space="preserve"> up with a </w:t>
      </w:r>
      <w:r w:rsidR="00F45AD6">
        <w:t>nice result</w:t>
      </w:r>
      <w:r w:rsidR="00F262F0">
        <w:t>.</w:t>
      </w:r>
    </w:p>
    <w:p w14:paraId="0E50DF72" w14:textId="2A22BD46" w:rsidR="00F262F0" w:rsidRPr="007602C5" w:rsidRDefault="00740EF3" w:rsidP="009A2D94">
      <w:pPr>
        <w:rPr>
          <w:b/>
          <w:bCs/>
          <w:sz w:val="24"/>
          <w:szCs w:val="24"/>
        </w:rPr>
      </w:pPr>
      <w:r w:rsidRPr="00D50D8B">
        <w:rPr>
          <w:noProof/>
        </w:rPr>
        <w:drawing>
          <wp:anchor distT="0" distB="0" distL="114300" distR="114300" simplePos="0" relativeHeight="251659264" behindDoc="1" locked="0" layoutInCell="1" allowOverlap="1" wp14:anchorId="7416CEB3" wp14:editId="18E4E992">
            <wp:simplePos x="0" y="0"/>
            <wp:positionH relativeFrom="margin">
              <wp:align>center</wp:align>
            </wp:positionH>
            <wp:positionV relativeFrom="paragraph">
              <wp:posOffset>231140</wp:posOffset>
            </wp:positionV>
            <wp:extent cx="6647180" cy="2665095"/>
            <wp:effectExtent l="0" t="0" r="1270" b="1905"/>
            <wp:wrapTight wrapText="bothSides">
              <wp:wrapPolygon edited="0">
                <wp:start x="0" y="0"/>
                <wp:lineTo x="0" y="21461"/>
                <wp:lineTo x="21542" y="21461"/>
                <wp:lineTo x="21542" y="0"/>
                <wp:lineTo x="0" y="0"/>
              </wp:wrapPolygon>
            </wp:wrapTight>
            <wp:docPr id="5" name="Picture 5" descr="A wall covered in graffiti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wall covered in graffiti&#10;&#10;Description automatically generated with low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7180" cy="2665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032A" w:rsidRPr="007602C5">
        <w:rPr>
          <w:b/>
          <w:bCs/>
          <w:sz w:val="24"/>
          <w:szCs w:val="24"/>
        </w:rPr>
        <w:t xml:space="preserve">3) </w:t>
      </w:r>
      <w:r w:rsidR="007602C5">
        <w:rPr>
          <w:b/>
          <w:bCs/>
          <w:sz w:val="24"/>
          <w:szCs w:val="24"/>
        </w:rPr>
        <w:t>(</w:t>
      </w:r>
      <w:r w:rsidR="00C6032A" w:rsidRPr="007602C5">
        <w:rPr>
          <w:b/>
          <w:bCs/>
          <w:sz w:val="24"/>
          <w:szCs w:val="24"/>
        </w:rPr>
        <w:t>a)</w:t>
      </w:r>
    </w:p>
    <w:p w14:paraId="39AEDEBB" w14:textId="3B11D75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imread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'imgs3/img1.ppm'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103E8F61" w14:textId="2F463179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imread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'imgs3/img4.ppm'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2449A741" w14:textId="6C6F958D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3F2AA3DF" w14:textId="6F756D46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if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SIFT</w:t>
      </w:r>
      <w:proofErr w:type="gramEnd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_creat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)</w:t>
      </w:r>
    </w:p>
    <w:p w14:paraId="61DD77A7" w14:textId="438BB618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p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e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if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detectAndCompute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Non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3B699329" w14:textId="0F792073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lastRenderedPageBreak/>
        <w:t>kp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e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if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detectAndCompute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Non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5C3F6B80" w14:textId="1AEA5099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bf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BFMatcher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)</w:t>
      </w:r>
    </w:p>
    <w:p w14:paraId="080C0504" w14:textId="456508C1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tche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bf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knnMatch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e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e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50291310" w14:textId="5A2C7FF1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7B4D53D8" w14:textId="205A7ED2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goo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[</w:t>
      </w:r>
      <w:proofErr w:type="gramStart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  <w:r w:rsidR="007602C5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;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</w:t>
      </w:r>
      <w:proofErr w:type="gramEnd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[]</w:t>
      </w:r>
      <w:r w:rsidR="007602C5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;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[]</w:t>
      </w:r>
    </w:p>
    <w:p w14:paraId="6096837F" w14:textId="1740A5BB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for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n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in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tche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:</w:t>
      </w:r>
    </w:p>
    <w:p w14:paraId="093F8D0F" w14:textId="1CBCDA9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if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distance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&lt;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.65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*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n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distanc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:</w:t>
      </w:r>
    </w:p>
    <w:p w14:paraId="7CDFDED2" w14:textId="16C0212C" w:rsid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ppen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p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queryIdx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.pt)</w:t>
      </w:r>
      <w:r w:rsidR="007602C5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;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ppen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p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trainIdx].pt)</w:t>
      </w:r>
      <w:r w:rsidR="007602C5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;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goo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ppen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[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)</w:t>
      </w:r>
    </w:p>
    <w:p w14:paraId="237B3DAB" w14:textId="3C0878ED" w:rsidR="007602C5" w:rsidRDefault="007602C5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</w:pPr>
    </w:p>
    <w:p w14:paraId="23719CCE" w14:textId="4C596C92" w:rsidR="007602C5" w:rsidRPr="00D50D8B" w:rsidRDefault="007602C5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matc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drawMatchesKnn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p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p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goo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Non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flag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2)</w:t>
      </w:r>
    </w:p>
    <w:p w14:paraId="1CE77A04" w14:textId="0F8086C6" w:rsidR="00C6032A" w:rsidRDefault="00C6032A" w:rsidP="007602C5">
      <w:pPr>
        <w:shd w:val="clear" w:color="auto" w:fill="FFFFFF"/>
        <w:spacing w:after="0" w:line="285" w:lineRule="atLeast"/>
      </w:pPr>
    </w:p>
    <w:p w14:paraId="44615863" w14:textId="4927319D" w:rsidR="001C3969" w:rsidRDefault="00D50D8B" w:rsidP="007602C5">
      <w:pPr>
        <w:jc w:val="both"/>
      </w:pPr>
      <w:r>
        <w:t xml:space="preserve">Since the projective angle between img1 &amp; img5 is very high it is very difficult to find a reasonable </w:t>
      </w:r>
      <w:proofErr w:type="gramStart"/>
      <w:r>
        <w:t>amount</w:t>
      </w:r>
      <w:proofErr w:type="gramEnd"/>
      <w:r>
        <w:t xml:space="preserve"> of matching features using SIFT. Because SIFT does not perform well in large changes in viewpoint angle. So img1 &amp; img4 have been selected to continue the question workout. (workout of trying to match SIFT features between img1 &amp; img5 has been included in </w:t>
      </w:r>
      <w:r w:rsidR="00136DD1">
        <w:t xml:space="preserve">the </w:t>
      </w:r>
      <w:hyperlink r:id="rId16" w:history="1">
        <w:r w:rsidR="00136DD1" w:rsidRPr="00804687">
          <w:rPr>
            <w:rStyle w:val="Hyperlink"/>
          </w:rPr>
          <w:t>notebook</w:t>
        </w:r>
      </w:hyperlink>
      <w:r w:rsidR="00136DD1">
        <w:t xml:space="preserve"> on</w:t>
      </w:r>
      <w:r w:rsidR="00136DD1">
        <w:t xml:space="preserve"> </w:t>
      </w:r>
      <w:hyperlink r:id="rId17" w:history="1">
        <w:r w:rsidR="00F82383" w:rsidRPr="00804687">
          <w:rPr>
            <w:rStyle w:val="Hyperlink"/>
            <w:rFonts w:cstheme="minorHAnsi"/>
            <w:shd w:val="clear" w:color="auto" w:fill="FFFFFF"/>
          </w:rPr>
          <w:t>GitHub</w:t>
        </w:r>
      </w:hyperlink>
      <w:r>
        <w:t xml:space="preserve"> for the completion. But by limiting points to best points by reducing the threshold and then manually checking</w:t>
      </w:r>
      <w:r w:rsidR="00136DD1">
        <w:t>,</w:t>
      </w:r>
      <w:r>
        <w:t xml:space="preserve"> </w:t>
      </w:r>
      <w:proofErr w:type="gramStart"/>
      <w:r>
        <w:t>it can be seen that those</w:t>
      </w:r>
      <w:proofErr w:type="gramEnd"/>
      <w:r>
        <w:t xml:space="preserve"> are incorrect matches)</w:t>
      </w:r>
    </w:p>
    <w:p w14:paraId="11742018" w14:textId="451C5667" w:rsidR="00D50D8B" w:rsidRPr="007602C5" w:rsidRDefault="00D50D8B">
      <w:pPr>
        <w:rPr>
          <w:b/>
          <w:bCs/>
          <w:sz w:val="24"/>
          <w:szCs w:val="24"/>
        </w:rPr>
      </w:pPr>
      <w:r w:rsidRPr="007602C5">
        <w:rPr>
          <w:b/>
          <w:bCs/>
          <w:sz w:val="24"/>
          <w:szCs w:val="24"/>
        </w:rPr>
        <w:t xml:space="preserve">3) </w:t>
      </w:r>
      <w:r w:rsidR="007602C5">
        <w:rPr>
          <w:b/>
          <w:bCs/>
          <w:sz w:val="24"/>
          <w:szCs w:val="24"/>
        </w:rPr>
        <w:t>(</w:t>
      </w:r>
      <w:r w:rsidRPr="007602C5">
        <w:rPr>
          <w:b/>
          <w:bCs/>
          <w:sz w:val="24"/>
          <w:szCs w:val="24"/>
        </w:rPr>
        <w:t>b)</w:t>
      </w:r>
    </w:p>
    <w:p w14:paraId="6EC1F6A2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def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spellStart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compute_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</w:t>
      </w:r>
      <w:proofErr w:type="gramEnd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:</w:t>
      </w:r>
    </w:p>
    <w:p w14:paraId="221F9BEA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proofErr w:type="gramStart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[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5B6EE413" w14:textId="3169E000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for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in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rang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len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)):        </w:t>
      </w:r>
    </w:p>
    <w:p w14:paraId="48309607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s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0AF85E51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d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7546FFBF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ppend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-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*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-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*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-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</w:t>
      </w:r>
    </w:p>
    <w:p w14:paraId="3FCE36AD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ppend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(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-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*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-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*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-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    </w:t>
      </w:r>
    </w:p>
    <w:p w14:paraId="65146117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2349B050" w14:textId="45C33F3C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rray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5CFDA94E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gramStart"/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L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V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linalg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eig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@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0A54F0AD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l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rgmin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ab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L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</w:t>
      </w:r>
    </w:p>
    <w:p w14:paraId="77A1E06E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V</w:t>
      </w:r>
      <w:proofErr w:type="gramStart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:,</w:t>
      </w:r>
      <w:proofErr w:type="gramEnd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l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64BE539B" w14:textId="6E5DB5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h33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-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   </w:t>
      </w:r>
    </w:p>
    <w:p w14:paraId="749A60AF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return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reshape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(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3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3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/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h33</w:t>
      </w:r>
    </w:p>
    <w:p w14:paraId="617C11AF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6FBF4701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x_inlier_coun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</w:p>
    <w:p w14:paraId="1813E8CD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for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n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in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rang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gramEnd"/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500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:</w:t>
      </w:r>
    </w:p>
    <w:p w14:paraId="4ED6C8A1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_ind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random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hoic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len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4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replac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Fals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20DB9F42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2479677E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_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_ind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60840F4F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_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_ind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454C2EED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16B12326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compute_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_pts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</w:t>
      </w:r>
      <w:proofErr w:type="gramEnd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_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    </w:t>
      </w:r>
    </w:p>
    <w:p w14:paraId="249E359C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647B5C1D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vstack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(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one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hap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,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typ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in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)</w:t>
      </w:r>
    </w:p>
    <w:p w14:paraId="6B89B872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   </w:t>
      </w:r>
    </w:p>
    <w:p w14:paraId="1D75ED8B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@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proofErr w:type="spellEnd"/>
    </w:p>
    <w:p w14:paraId="5026B859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787B19C7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/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gramEnd"/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    </w:t>
      </w:r>
    </w:p>
    <w:p w14:paraId="2598D344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delet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proofErr w:type="gramStart"/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axis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    </w:t>
      </w:r>
    </w:p>
    <w:p w14:paraId="72EDA7CC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mp_diff_sqr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(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-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*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*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2</w:t>
      </w:r>
    </w:p>
    <w:p w14:paraId="3C7BCC3A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is_diff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qrt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mp_diff_sqr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+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mp_diff_sqr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)</w:t>
      </w:r>
    </w:p>
    <w:p w14:paraId="745690F4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hre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2</w:t>
      </w:r>
    </w:p>
    <w:p w14:paraId="3803D036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_id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is_diff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&lt;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hres</w:t>
      </w:r>
      <w:proofErr w:type="spellEnd"/>
    </w:p>
    <w:p w14:paraId="05576CEE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_idxs</w:t>
      </w:r>
      <w:proofErr w:type="spellEnd"/>
      <w:proofErr w:type="gramStart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</w:t>
      </w:r>
      <w:proofErr w:type="gramEnd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_id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05FA9A9D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lastRenderedPageBreak/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_coun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len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gramEnd"/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)</w:t>
      </w:r>
    </w:p>
    <w:p w14:paraId="7A0A3CB1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if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_coun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&gt;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x_inlier_coun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:</w:t>
      </w:r>
    </w:p>
    <w:p w14:paraId="75C75353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tch_inlier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s</w:t>
      </w:r>
    </w:p>
    <w:p w14:paraId="4788DDC6" w14:textId="20D8761F" w:rsidR="00D50D8B" w:rsidRDefault="00D50D8B" w:rsidP="003E0610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x_inlier_coun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_count</w:t>
      </w:r>
      <w:proofErr w:type="spellEnd"/>
    </w:p>
    <w:p w14:paraId="2B384713" w14:textId="77777777" w:rsidR="003E0610" w:rsidRPr="00D50D8B" w:rsidRDefault="003E0610" w:rsidP="003E0610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68B0C613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compute_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*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tch_inlier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222D52D5" w14:textId="362520A1" w:rsidR="00D50D8B" w:rsidRDefault="00740EF3">
      <w:r>
        <w:rPr>
          <w:rFonts w:ascii="Consolas" w:hAnsi="Consolas"/>
          <w:color w:val="616161"/>
          <w:sz w:val="21"/>
          <w:szCs w:val="21"/>
          <w:shd w:val="clear" w:color="auto" w:fill="FFFFFF"/>
        </w:rPr>
        <w:t>H=</w:t>
      </w:r>
    </w:p>
    <w:p w14:paraId="611C1BB9" w14:textId="77777777" w:rsidR="00D50D8B" w:rsidRDefault="00D50D8B" w:rsidP="003E0610">
      <w:pPr>
        <w:spacing w:line="192" w:lineRule="auto"/>
        <w:rPr>
          <w:rFonts w:ascii="Consolas" w:hAnsi="Consolas"/>
          <w:color w:val="616161"/>
          <w:sz w:val="21"/>
          <w:szCs w:val="21"/>
          <w:shd w:val="clear" w:color="auto" w:fill="FFFFFF"/>
        </w:rPr>
      </w:pPr>
      <w:r>
        <w:rPr>
          <w:rFonts w:ascii="Consolas" w:hAnsi="Consolas"/>
          <w:color w:val="616161"/>
          <w:sz w:val="21"/>
          <w:szCs w:val="21"/>
          <w:shd w:val="clear" w:color="auto" w:fill="FFFFFF"/>
        </w:rPr>
        <w:t xml:space="preserve">[[ 6.56816848e-01 6.80640096e-01 -3.08528938e+01] </w:t>
      </w:r>
    </w:p>
    <w:p w14:paraId="2439458A" w14:textId="77777777" w:rsidR="00D50D8B" w:rsidRDefault="00D50D8B" w:rsidP="003E0610">
      <w:pPr>
        <w:spacing w:line="192" w:lineRule="auto"/>
        <w:rPr>
          <w:rFonts w:ascii="Consolas" w:hAnsi="Consolas"/>
          <w:color w:val="616161"/>
          <w:sz w:val="21"/>
          <w:szCs w:val="21"/>
          <w:shd w:val="clear" w:color="auto" w:fill="FFFFFF"/>
        </w:rPr>
      </w:pPr>
      <w:r>
        <w:rPr>
          <w:rFonts w:ascii="Consolas" w:hAnsi="Consolas"/>
          <w:color w:val="616161"/>
          <w:sz w:val="21"/>
          <w:szCs w:val="21"/>
          <w:shd w:val="clear" w:color="auto" w:fill="FFFFFF"/>
        </w:rPr>
        <w:t xml:space="preserve">[-1.51582999e-01 9.69920508e-01 1.49997446e+02] </w:t>
      </w:r>
    </w:p>
    <w:p w14:paraId="2CF5D5EE" w14:textId="3FCF7C43" w:rsidR="00D50D8B" w:rsidRDefault="00D50D8B" w:rsidP="003E0610">
      <w:pPr>
        <w:spacing w:line="192" w:lineRule="auto"/>
        <w:rPr>
          <w:rFonts w:ascii="Consolas" w:hAnsi="Consolas"/>
          <w:color w:val="616161"/>
          <w:sz w:val="21"/>
          <w:szCs w:val="21"/>
          <w:shd w:val="clear" w:color="auto" w:fill="FFFFFF"/>
        </w:rPr>
      </w:pPr>
      <w:r>
        <w:rPr>
          <w:rFonts w:ascii="Consolas" w:hAnsi="Consolas"/>
          <w:color w:val="616161"/>
          <w:sz w:val="21"/>
          <w:szCs w:val="21"/>
          <w:shd w:val="clear" w:color="auto" w:fill="FFFFFF"/>
        </w:rPr>
        <w:t>[ 4.09138545e-04 -1.06392211e-05 1.00000000e+00]]</w:t>
      </w:r>
    </w:p>
    <w:p w14:paraId="25DB8465" w14:textId="54444BF7" w:rsidR="00D50D8B" w:rsidRDefault="00D50D8B">
      <w:pPr>
        <w:rPr>
          <w:rFonts w:ascii="Consolas" w:hAnsi="Consolas"/>
          <w:color w:val="616161"/>
          <w:sz w:val="21"/>
          <w:szCs w:val="21"/>
          <w:shd w:val="clear" w:color="auto" w:fill="FFFFFF"/>
        </w:rPr>
      </w:pPr>
      <w:r>
        <w:rPr>
          <w:rFonts w:ascii="Consolas" w:hAnsi="Consolas"/>
          <w:color w:val="616161"/>
          <w:sz w:val="21"/>
          <w:szCs w:val="21"/>
          <w:shd w:val="clear" w:color="auto" w:fill="FFFFFF"/>
        </w:rPr>
        <w:t>the square root of sum of squared differences</w:t>
      </w:r>
      <w:r w:rsidR="00232D8E">
        <w:rPr>
          <w:rFonts w:ascii="Consolas" w:hAnsi="Consolas"/>
          <w:color w:val="616161"/>
          <w:sz w:val="21"/>
          <w:szCs w:val="21"/>
          <w:shd w:val="clear" w:color="auto" w:fill="FFFFFF"/>
        </w:rPr>
        <w:t xml:space="preserve"> </w:t>
      </w:r>
      <w:r>
        <w:rPr>
          <w:rFonts w:ascii="Consolas" w:hAnsi="Consolas"/>
          <w:color w:val="616161"/>
          <w:sz w:val="21"/>
          <w:szCs w:val="21"/>
          <w:shd w:val="clear" w:color="auto" w:fill="FFFFFF"/>
        </w:rPr>
        <w:t xml:space="preserve">between calculated H &amp; given H in the data set is </w:t>
      </w:r>
      <w:r w:rsidRPr="00CE6026">
        <w:rPr>
          <w:rFonts w:ascii="Consolas" w:hAnsi="Consolas"/>
          <w:b/>
          <w:bCs/>
          <w:color w:val="616161"/>
          <w:sz w:val="21"/>
          <w:szCs w:val="21"/>
          <w:shd w:val="clear" w:color="auto" w:fill="FFFFFF"/>
        </w:rPr>
        <w:t>1.28</w:t>
      </w:r>
      <w:r w:rsidR="00232D8E">
        <w:rPr>
          <w:rFonts w:ascii="Consolas" w:hAnsi="Consolas"/>
          <w:b/>
          <w:bCs/>
          <w:color w:val="616161"/>
          <w:sz w:val="21"/>
          <w:szCs w:val="21"/>
          <w:shd w:val="clear" w:color="auto" w:fill="FFFFFF"/>
        </w:rPr>
        <w:t>0</w:t>
      </w:r>
    </w:p>
    <w:p w14:paraId="7A4958BC" w14:textId="777D48E3" w:rsidR="00740EF3" w:rsidRDefault="00182D5C" w:rsidP="00740EF3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RANSAC is used to remove incorrect matches (outliers) and get set of accurate matches (inliers) before </w:t>
      </w:r>
      <w:proofErr w:type="gramStart"/>
      <w:r>
        <w:rPr>
          <w:rFonts w:cstheme="minorHAnsi"/>
          <w:shd w:val="clear" w:color="auto" w:fill="FFFFFF"/>
        </w:rPr>
        <w:t>calculate</w:t>
      </w:r>
      <w:proofErr w:type="gramEnd"/>
      <w:r>
        <w:rPr>
          <w:rFonts w:cstheme="minorHAnsi"/>
          <w:shd w:val="clear" w:color="auto" w:fill="FFFFFF"/>
        </w:rPr>
        <w:t xml:space="preserve"> </w:t>
      </w:r>
      <w:r w:rsidRPr="00804687">
        <w:rPr>
          <w:rFonts w:cstheme="minorHAnsi"/>
          <w:shd w:val="clear" w:color="auto" w:fill="FFFFFF"/>
        </w:rPr>
        <w:t>H</w:t>
      </w:r>
      <w:r>
        <w:rPr>
          <w:rFonts w:cstheme="minorHAnsi"/>
          <w:shd w:val="clear" w:color="auto" w:fill="FFFFFF"/>
        </w:rPr>
        <w:t xml:space="preserve">omography(H). </w:t>
      </w:r>
      <w:r w:rsidR="00232D8E">
        <w:rPr>
          <w:rFonts w:cstheme="minorHAnsi"/>
          <w:shd w:val="clear" w:color="auto" w:fill="FFFFFF"/>
        </w:rPr>
        <w:t xml:space="preserve">Above </w:t>
      </w:r>
      <w:r>
        <w:rPr>
          <w:rFonts w:cstheme="minorHAnsi"/>
          <w:shd w:val="clear" w:color="auto" w:fill="FFFFFF"/>
        </w:rPr>
        <w:t>H</w:t>
      </w:r>
      <w:r w:rsidR="00232D8E">
        <w:rPr>
          <w:rFonts w:cstheme="minorHAnsi"/>
          <w:shd w:val="clear" w:color="auto" w:fill="FFFFFF"/>
        </w:rPr>
        <w:t xml:space="preserve"> computation is for img1 &amp; img4. Due to the issue mentioned in 3 (a) can’t calculate H between img1 &amp; img5 </w:t>
      </w:r>
      <w:r w:rsidR="00740EF3">
        <w:rPr>
          <w:rFonts w:cstheme="minorHAnsi"/>
          <w:shd w:val="clear" w:color="auto" w:fill="FFFFFF"/>
        </w:rPr>
        <w:t>only using SIFT matches directly</w:t>
      </w:r>
      <w:r w:rsidR="00232D8E">
        <w:rPr>
          <w:rFonts w:cstheme="minorHAnsi"/>
          <w:shd w:val="clear" w:color="auto" w:fill="FFFFFF"/>
        </w:rPr>
        <w:t>. But applying the above same procedure to img1 &amp; img3 and then img3 &amp; img5, H1to3 &amp; H3to5 can be obtained. Then using</w:t>
      </w:r>
      <w:r w:rsidR="00740EF3">
        <w:rPr>
          <w:rFonts w:cstheme="minorHAnsi"/>
          <w:shd w:val="clear" w:color="auto" w:fill="FFFFFF"/>
        </w:rPr>
        <w:t>,</w:t>
      </w:r>
    </w:p>
    <w:p w14:paraId="3E01FC58" w14:textId="2E046953" w:rsidR="00740EF3" w:rsidRPr="00D50D8B" w:rsidRDefault="00740EF3" w:rsidP="00740EF3">
      <w:pPr>
        <w:shd w:val="clear" w:color="auto" w:fill="EDEDED" w:themeFill="accent3" w:themeFillTint="33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1to5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232D8E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 xml:space="preserve">3to5 @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1to3</w:t>
      </w:r>
    </w:p>
    <w:p w14:paraId="6ABB490B" w14:textId="77667ED0" w:rsidR="00D50D8B" w:rsidRDefault="00232D8E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 relationship, </w:t>
      </w:r>
      <w:r w:rsidR="00740EF3"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 w:rsidR="00740EF3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1to5</w:t>
      </w:r>
      <w:r>
        <w:rPr>
          <w:rFonts w:cstheme="minorHAnsi"/>
          <w:shd w:val="clear" w:color="auto" w:fill="FFFFFF"/>
        </w:rPr>
        <w:t xml:space="preserve"> can be calculated.</w:t>
      </w:r>
    </w:p>
    <w:p w14:paraId="41464FD2" w14:textId="6D36FCC5" w:rsidR="00232D8E" w:rsidRDefault="00232D8E" w:rsidP="00232D8E">
      <w:pPr>
        <w:rPr>
          <w:rFonts w:ascii="Consolas" w:hAnsi="Consolas"/>
          <w:b/>
          <w:bCs/>
          <w:color w:val="616161"/>
          <w:sz w:val="21"/>
          <w:szCs w:val="21"/>
          <w:shd w:val="clear" w:color="auto" w:fill="FFFFFF"/>
        </w:rPr>
      </w:pPr>
      <w:r>
        <w:rPr>
          <w:rFonts w:ascii="Consolas" w:hAnsi="Consolas"/>
          <w:color w:val="616161"/>
          <w:sz w:val="21"/>
          <w:szCs w:val="21"/>
          <w:shd w:val="clear" w:color="auto" w:fill="FFFFFF"/>
        </w:rPr>
        <w:t xml:space="preserve">the square root of sum of squared differences between calculated H1to5 &amp; given H1to5 in the data set is </w:t>
      </w:r>
      <w:r w:rsidRPr="00CE6026">
        <w:rPr>
          <w:rFonts w:ascii="Consolas" w:hAnsi="Consolas"/>
          <w:b/>
          <w:bCs/>
          <w:color w:val="616161"/>
          <w:sz w:val="21"/>
          <w:szCs w:val="21"/>
          <w:shd w:val="clear" w:color="auto" w:fill="FFFFFF"/>
        </w:rPr>
        <w:t>1.</w:t>
      </w:r>
      <w:r>
        <w:rPr>
          <w:rFonts w:ascii="Consolas" w:hAnsi="Consolas"/>
          <w:b/>
          <w:bCs/>
          <w:color w:val="616161"/>
          <w:sz w:val="21"/>
          <w:szCs w:val="21"/>
          <w:shd w:val="clear" w:color="auto" w:fill="FFFFFF"/>
        </w:rPr>
        <w:t>881</w:t>
      </w:r>
    </w:p>
    <w:p w14:paraId="21FD8D7F" w14:textId="4B286333" w:rsidR="00232D8E" w:rsidRDefault="00232D8E" w:rsidP="00232D8E">
      <w:pPr>
        <w:rPr>
          <w:rFonts w:cstheme="minorHAnsi"/>
          <w:shd w:val="clear" w:color="auto" w:fill="FFFFFF"/>
        </w:rPr>
      </w:pPr>
      <w:r w:rsidRPr="00804687">
        <w:rPr>
          <w:rFonts w:cstheme="minorHAnsi"/>
          <w:shd w:val="clear" w:color="auto" w:fill="FFFFFF"/>
        </w:rPr>
        <w:t xml:space="preserve">So calculated </w:t>
      </w:r>
      <w:proofErr w:type="spellStart"/>
      <w:r>
        <w:rPr>
          <w:rFonts w:cstheme="minorHAnsi"/>
          <w:shd w:val="clear" w:color="auto" w:fill="FFFFFF"/>
        </w:rPr>
        <w:t>Homograpies</w:t>
      </w:r>
      <w:proofErr w:type="spellEnd"/>
      <w:r w:rsidRPr="00804687">
        <w:rPr>
          <w:rFonts w:cstheme="minorHAnsi"/>
          <w:shd w:val="clear" w:color="auto" w:fill="FFFFFF"/>
        </w:rPr>
        <w:t xml:space="preserve"> and given </w:t>
      </w:r>
      <w:proofErr w:type="spellStart"/>
      <w:r w:rsidRPr="00804687">
        <w:rPr>
          <w:rFonts w:cstheme="minorHAnsi"/>
          <w:shd w:val="clear" w:color="auto" w:fill="FFFFFF"/>
        </w:rPr>
        <w:t>H</w:t>
      </w:r>
      <w:r>
        <w:rPr>
          <w:rFonts w:cstheme="minorHAnsi"/>
          <w:shd w:val="clear" w:color="auto" w:fill="FFFFFF"/>
        </w:rPr>
        <w:t>omograpies</w:t>
      </w:r>
      <w:proofErr w:type="spellEnd"/>
      <w:r w:rsidRPr="00804687">
        <w:rPr>
          <w:rFonts w:cstheme="minorHAnsi"/>
          <w:shd w:val="clear" w:color="auto" w:fill="FFFFFF"/>
        </w:rPr>
        <w:t xml:space="preserve"> are </w:t>
      </w:r>
      <w:r>
        <w:rPr>
          <w:rFonts w:cstheme="minorHAnsi"/>
          <w:shd w:val="clear" w:color="auto" w:fill="FFFFFF"/>
        </w:rPr>
        <w:t>almost</w:t>
      </w:r>
      <w:r w:rsidRPr="00804687">
        <w:rPr>
          <w:rFonts w:cstheme="minorHAnsi"/>
          <w:shd w:val="clear" w:color="auto" w:fill="FFFFFF"/>
        </w:rPr>
        <w:t xml:space="preserve"> equal. So H</w:t>
      </w:r>
      <w:r>
        <w:rPr>
          <w:rFonts w:cstheme="minorHAnsi"/>
          <w:shd w:val="clear" w:color="auto" w:fill="FFFFFF"/>
        </w:rPr>
        <w:t>omography</w:t>
      </w:r>
      <w:r w:rsidRPr="00804687">
        <w:rPr>
          <w:rFonts w:cstheme="minorHAnsi"/>
          <w:shd w:val="clear" w:color="auto" w:fill="FFFFFF"/>
        </w:rPr>
        <w:t xml:space="preserve"> calculation </w:t>
      </w:r>
      <w:r>
        <w:rPr>
          <w:rFonts w:cstheme="minorHAnsi"/>
          <w:shd w:val="clear" w:color="auto" w:fill="FFFFFF"/>
        </w:rPr>
        <w:t xml:space="preserve">is very </w:t>
      </w:r>
      <w:r w:rsidRPr="00804687">
        <w:rPr>
          <w:rFonts w:cstheme="minorHAnsi"/>
          <w:shd w:val="clear" w:color="auto" w:fill="FFFFFF"/>
        </w:rPr>
        <w:t>accurate</w:t>
      </w:r>
      <w:r>
        <w:rPr>
          <w:rFonts w:cstheme="minorHAnsi"/>
          <w:shd w:val="clear" w:color="auto" w:fill="FFFFFF"/>
        </w:rPr>
        <w:t xml:space="preserve">. </w:t>
      </w:r>
      <w:r w:rsidR="00136DD1">
        <w:rPr>
          <w:rFonts w:cstheme="minorHAnsi"/>
          <w:shd w:val="clear" w:color="auto" w:fill="FFFFFF"/>
        </w:rPr>
        <w:t xml:space="preserve">    </w:t>
      </w:r>
      <w:r>
        <w:rPr>
          <w:rFonts w:cstheme="minorHAnsi"/>
          <w:shd w:val="clear" w:color="auto" w:fill="FFFFFF"/>
        </w:rPr>
        <w:t xml:space="preserve">(Reading </w:t>
      </w:r>
      <w:r w:rsidR="00136DD1">
        <w:rPr>
          <w:rFonts w:cstheme="minorHAnsi"/>
          <w:shd w:val="clear" w:color="auto" w:fill="FFFFFF"/>
        </w:rPr>
        <w:t xml:space="preserve">the </w:t>
      </w:r>
      <w:r>
        <w:rPr>
          <w:rFonts w:cstheme="minorHAnsi"/>
          <w:shd w:val="clear" w:color="auto" w:fill="FFFFFF"/>
        </w:rPr>
        <w:t xml:space="preserve">given H and the calculating differences &amp; rest of the code is available in the </w:t>
      </w:r>
      <w:hyperlink r:id="rId18" w:history="1">
        <w:r w:rsidRPr="00804687">
          <w:rPr>
            <w:rStyle w:val="Hyperlink"/>
            <w:rFonts w:cstheme="minorHAnsi"/>
            <w:shd w:val="clear" w:color="auto" w:fill="FFFFFF"/>
          </w:rPr>
          <w:t>notebook</w:t>
        </w:r>
      </w:hyperlink>
      <w:r>
        <w:rPr>
          <w:rFonts w:cstheme="minorHAnsi"/>
          <w:shd w:val="clear" w:color="auto" w:fill="FFFFFF"/>
        </w:rPr>
        <w:t xml:space="preserve"> on </w:t>
      </w:r>
      <w:hyperlink r:id="rId19" w:history="1">
        <w:r w:rsidRPr="00804687">
          <w:rPr>
            <w:rStyle w:val="Hyperlink"/>
            <w:rFonts w:cstheme="minorHAnsi"/>
            <w:shd w:val="clear" w:color="auto" w:fill="FFFFFF"/>
          </w:rPr>
          <w:t>GitHub</w:t>
        </w:r>
      </w:hyperlink>
      <w:r>
        <w:rPr>
          <w:rFonts w:cstheme="minorHAnsi"/>
          <w:shd w:val="clear" w:color="auto" w:fill="FFFFFF"/>
        </w:rPr>
        <w:t>)</w:t>
      </w:r>
    </w:p>
    <w:p w14:paraId="2D9650AB" w14:textId="6A2FC16D" w:rsidR="00D50D8B" w:rsidRPr="007602C5" w:rsidRDefault="00D50D8B">
      <w:pPr>
        <w:rPr>
          <w:rFonts w:cstheme="minorHAnsi"/>
          <w:b/>
          <w:bCs/>
          <w:color w:val="000000" w:themeColor="text1"/>
          <w:sz w:val="24"/>
          <w:szCs w:val="24"/>
          <w:shd w:val="clear" w:color="auto" w:fill="FFFFFF"/>
        </w:rPr>
      </w:pPr>
      <w:r w:rsidRPr="007602C5">
        <w:rPr>
          <w:rFonts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3) </w:t>
      </w:r>
      <w:r w:rsidR="007602C5">
        <w:rPr>
          <w:rFonts w:cstheme="minorHAnsi"/>
          <w:b/>
          <w:bCs/>
          <w:color w:val="000000" w:themeColor="text1"/>
          <w:sz w:val="24"/>
          <w:szCs w:val="24"/>
          <w:shd w:val="clear" w:color="auto" w:fill="FFFFFF"/>
        </w:rPr>
        <w:t>(</w:t>
      </w:r>
      <w:r w:rsidRPr="007602C5">
        <w:rPr>
          <w:rFonts w:cstheme="minorHAnsi"/>
          <w:b/>
          <w:bCs/>
          <w:color w:val="000000" w:themeColor="text1"/>
          <w:sz w:val="24"/>
          <w:szCs w:val="24"/>
          <w:shd w:val="clear" w:color="auto" w:fill="FFFFFF"/>
        </w:rPr>
        <w:t>c)</w:t>
      </w:r>
    </w:p>
    <w:p w14:paraId="1816DA5B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rray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[[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50</w:t>
      </w:r>
      <w:proofErr w:type="gramStart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,[</w:t>
      </w:r>
      <w:proofErr w:type="gramEnd"/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5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,[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],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typ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floa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3FC39EA3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4EA9BB4A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1_mask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ones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hap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6082EB2F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19855A18" w14:textId="34217C3E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warpPerspectiv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T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@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 w:rsidR="00740EF3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1to5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(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90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85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</w:t>
      </w:r>
    </w:p>
    <w:p w14:paraId="2BDE1367" w14:textId="0E49E666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1_mask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warpPerspective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1_mask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@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 w:rsidR="00740EF3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1to5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(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90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85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==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</w:p>
    <w:p w14:paraId="019B113E" w14:textId="595FE7AE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</w:t>
      </w:r>
      <w:r w:rsidR="00740EF3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5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warpPerspectiv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</w:t>
      </w:r>
      <w:proofErr w:type="gramStart"/>
      <w:r w:rsidR="00740EF3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5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T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(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90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85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</w:t>
      </w:r>
    </w:p>
    <w:p w14:paraId="34F11B31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20ACEBF7" w14:textId="7AAD0A6A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_ou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rray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</w:t>
      </w:r>
      <w:r w:rsidR="00740EF3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5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24E51473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_ou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1_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sk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=</w:t>
      </w:r>
      <w:proofErr w:type="gramEnd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1_mask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6A2C650E" w14:textId="4585DB9C" w:rsidR="00D50D8B" w:rsidRDefault="00740EF3">
      <w:pPr>
        <w:rPr>
          <w:rFonts w:cstheme="minorHAnsi"/>
          <w:color w:val="000000" w:themeColor="text1"/>
          <w:sz w:val="21"/>
          <w:szCs w:val="21"/>
          <w:shd w:val="clear" w:color="auto" w:fill="FFFFFF"/>
        </w:rPr>
      </w:pPr>
      <w:r w:rsidRPr="00740EF3">
        <w:rPr>
          <w:rFonts w:cstheme="minorHAnsi"/>
          <w:noProof/>
          <w:color w:val="000000" w:themeColor="text1"/>
          <w:sz w:val="21"/>
          <w:szCs w:val="21"/>
          <w:shd w:val="clear" w:color="auto" w:fill="FFFFFF"/>
        </w:rPr>
        <w:drawing>
          <wp:inline distT="0" distB="0" distL="0" distR="0" wp14:anchorId="656BE559" wp14:editId="4ADAD69B">
            <wp:extent cx="2209800" cy="2214245"/>
            <wp:effectExtent l="0" t="0" r="0" b="0"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 rotWithShape="1">
                    <a:blip r:embed="rId20"/>
                    <a:srcRect l="953" t="1928" r="709" b="1741"/>
                    <a:stretch/>
                  </pic:blipFill>
                  <pic:spPr bwMode="auto">
                    <a:xfrm>
                      <a:off x="0" y="0"/>
                      <a:ext cx="2217160" cy="2221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40EF3">
        <w:rPr>
          <w:noProof/>
        </w:rPr>
        <w:t xml:space="preserve"> </w:t>
      </w:r>
      <w:r w:rsidRPr="00740EF3">
        <w:rPr>
          <w:rFonts w:cstheme="minorHAnsi"/>
          <w:noProof/>
          <w:color w:val="000000" w:themeColor="text1"/>
          <w:sz w:val="21"/>
          <w:szCs w:val="21"/>
          <w:shd w:val="clear" w:color="auto" w:fill="FFFFFF"/>
        </w:rPr>
        <w:drawing>
          <wp:inline distT="0" distB="0" distL="0" distR="0" wp14:anchorId="2FF5C857" wp14:editId="798021C9">
            <wp:extent cx="2095500" cy="2209164"/>
            <wp:effectExtent l="0" t="0" r="0" b="1270"/>
            <wp:docPr id="10" name="Picture 1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&#10;&#10;Description automatically generated"/>
                    <pic:cNvPicPr/>
                  </pic:nvPicPr>
                  <pic:blipFill rotWithShape="1">
                    <a:blip r:embed="rId21"/>
                    <a:srcRect l="3077" t="1972" r="2271"/>
                    <a:stretch/>
                  </pic:blipFill>
                  <pic:spPr bwMode="auto">
                    <a:xfrm>
                      <a:off x="0" y="0"/>
                      <a:ext cx="2095500" cy="22091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40EF3">
        <w:rPr>
          <w:noProof/>
        </w:rPr>
        <w:t xml:space="preserve"> </w:t>
      </w:r>
      <w:r w:rsidRPr="00740EF3">
        <w:rPr>
          <w:noProof/>
        </w:rPr>
        <w:drawing>
          <wp:inline distT="0" distB="0" distL="0" distR="0" wp14:anchorId="51A5A661" wp14:editId="32864746">
            <wp:extent cx="2260600" cy="2246053"/>
            <wp:effectExtent l="0" t="0" r="6350" b="1905"/>
            <wp:docPr id="11" name="Picture 11" descr="A picture containing text, differ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different&#10;&#10;Description automatically generated"/>
                    <pic:cNvPicPr/>
                  </pic:nvPicPr>
                  <pic:blipFill rotWithShape="1">
                    <a:blip r:embed="rId22"/>
                    <a:srcRect b="1392"/>
                    <a:stretch/>
                  </pic:blipFill>
                  <pic:spPr bwMode="auto">
                    <a:xfrm>
                      <a:off x="0" y="0"/>
                      <a:ext cx="2265560" cy="22509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210289" w14:textId="58761EEC" w:rsidR="00D50D8B" w:rsidRPr="00D50D8B" w:rsidRDefault="00D50D8B">
      <w:pPr>
        <w:rPr>
          <w:rFonts w:cstheme="minorHAnsi"/>
          <w:color w:val="000000" w:themeColor="text1"/>
          <w:sz w:val="21"/>
          <w:szCs w:val="21"/>
          <w:shd w:val="clear" w:color="auto" w:fill="FFFFFF"/>
        </w:rPr>
      </w:pPr>
      <w:proofErr w:type="gramStart"/>
      <w:r>
        <w:rPr>
          <w:rFonts w:cstheme="minorHAnsi"/>
          <w:color w:val="000000" w:themeColor="text1"/>
          <w:sz w:val="21"/>
          <w:szCs w:val="21"/>
          <w:shd w:val="clear" w:color="auto" w:fill="FFFFFF"/>
        </w:rPr>
        <w:t>Translation(</w:t>
      </w:r>
      <w:proofErr w:type="gramEnd"/>
      <w:r>
        <w:rPr>
          <w:rFonts w:cstheme="minorHAnsi"/>
          <w:color w:val="000000" w:themeColor="text1"/>
          <w:sz w:val="21"/>
          <w:szCs w:val="21"/>
          <w:shd w:val="clear" w:color="auto" w:fill="FFFFFF"/>
        </w:rPr>
        <w:t>using T matrix) has been given to img1 &amp; img</w:t>
      </w:r>
      <w:r w:rsidR="008C632C">
        <w:rPr>
          <w:rFonts w:cstheme="minorHAnsi"/>
          <w:color w:val="000000" w:themeColor="text1"/>
          <w:sz w:val="21"/>
          <w:szCs w:val="21"/>
          <w:shd w:val="clear" w:color="auto" w:fill="FFFFFF"/>
        </w:rPr>
        <w:t>5</w:t>
      </w:r>
      <w:r>
        <w:rPr>
          <w:rFonts w:cstheme="minorHAnsi"/>
          <w:color w:val="000000" w:themeColor="text1"/>
          <w:sz w:val="21"/>
          <w:szCs w:val="21"/>
          <w:shd w:val="clear" w:color="auto" w:fill="FFFFFF"/>
        </w:rPr>
        <w:t xml:space="preserve"> for better results without cropping parts after stitching. Translation &amp; projection has given to img1 at once by multiplying the Translation matrix and Homography</w:t>
      </w:r>
      <w:r w:rsidR="005B1D29">
        <w:rPr>
          <w:rFonts w:cstheme="minorHAnsi"/>
          <w:color w:val="000000" w:themeColor="text1"/>
          <w:sz w:val="21"/>
          <w:szCs w:val="21"/>
          <w:shd w:val="clear" w:color="auto" w:fill="FFFFFF"/>
        </w:rPr>
        <w:t>. Mask of warped img1 has been used to place warped img1 on top of img</w:t>
      </w:r>
      <w:r w:rsidR="00740EF3">
        <w:rPr>
          <w:rFonts w:cstheme="minorHAnsi"/>
          <w:color w:val="000000" w:themeColor="text1"/>
          <w:sz w:val="21"/>
          <w:szCs w:val="21"/>
          <w:shd w:val="clear" w:color="auto" w:fill="FFFFFF"/>
        </w:rPr>
        <w:t>5</w:t>
      </w:r>
      <w:r w:rsidR="00C57016">
        <w:rPr>
          <w:rFonts w:cstheme="minorHAnsi"/>
          <w:color w:val="000000" w:themeColor="text1"/>
          <w:sz w:val="21"/>
          <w:szCs w:val="21"/>
          <w:shd w:val="clear" w:color="auto" w:fill="FFFFFF"/>
        </w:rPr>
        <w:t>.</w:t>
      </w:r>
    </w:p>
    <w:sectPr w:rsidR="00D50D8B" w:rsidRPr="00D50D8B" w:rsidSect="007602C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1MDU1MjEyszAzNTFX0lEKTi0uzszPAymwrAUAcMfk2iwAAAA="/>
  </w:docVars>
  <w:rsids>
    <w:rsidRoot w:val="009A2D94"/>
    <w:rsid w:val="000059A6"/>
    <w:rsid w:val="000A528D"/>
    <w:rsid w:val="00136DD1"/>
    <w:rsid w:val="00182D5C"/>
    <w:rsid w:val="001A6803"/>
    <w:rsid w:val="001C3969"/>
    <w:rsid w:val="00232D8E"/>
    <w:rsid w:val="002B445C"/>
    <w:rsid w:val="003E0610"/>
    <w:rsid w:val="005B1D29"/>
    <w:rsid w:val="005D1E77"/>
    <w:rsid w:val="00617C62"/>
    <w:rsid w:val="006F7456"/>
    <w:rsid w:val="00740EF3"/>
    <w:rsid w:val="007602C5"/>
    <w:rsid w:val="00771944"/>
    <w:rsid w:val="00804687"/>
    <w:rsid w:val="00822B66"/>
    <w:rsid w:val="008C0E92"/>
    <w:rsid w:val="008C632C"/>
    <w:rsid w:val="009A2D94"/>
    <w:rsid w:val="00C57016"/>
    <w:rsid w:val="00C6032A"/>
    <w:rsid w:val="00CE6026"/>
    <w:rsid w:val="00D50D8B"/>
    <w:rsid w:val="00F262F0"/>
    <w:rsid w:val="00F45AD6"/>
    <w:rsid w:val="00F82383"/>
    <w:rsid w:val="00F95643"/>
    <w:rsid w:val="00FC5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9881C"/>
  <w15:chartTrackingRefBased/>
  <w15:docId w15:val="{36BD7632-63A2-47A7-8EAC-869FDD8B4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E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2D9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A68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46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3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2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8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2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60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79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7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7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1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0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04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7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8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0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9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8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6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0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8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1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2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0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1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94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1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2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8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4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8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7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36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1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1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24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3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9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40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2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3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2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83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96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67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CSAbeywickrama/EN2550-Excercises/blob/master/Assignment_02/190018V_a02.ipynb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s://github.com/KCSAbeywickrama/EN2550-Excercises/blob/master/Assignment_02/190018V_a02.ipynb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7.png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hyperlink" Target="https://github.com/KCSAbeywickrama/EN2550-Excercises/tree/master/Assignment_02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KCSAbeywickrama/EN2550-Excercises/blob/master/Assignment_02/190018V_a02.ipynb" TargetMode="Externa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KCSAbeywickrama/EN2550-Excercises/tree/master/Assignment_02" TargetMode="External"/><Relationship Id="rId11" Type="http://schemas.openxmlformats.org/officeDocument/2006/relationships/hyperlink" Target="https://github.com/KCSAbeywickrama/EN2550-Excercises/tree/master/Assignment_02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github.com/KCSAbeywickrama/EN2550-Excercises/tree/master/Assignment_02" TargetMode="Externa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yperlink" Target="https://github.com/KCSAbeywickrama/EN2550-Excercises/blob/master/Assignment_02/190018V_a02.ipynb" TargetMode="External"/><Relationship Id="rId19" Type="http://schemas.openxmlformats.org/officeDocument/2006/relationships/hyperlink" Target="https://github.com/KCSAbeywickrama/EN2550-Excercises/tree/master/Assignment_0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KCSAbeywickrama/EN2550-Excercises/tree/master/Assignment_02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36B113-5182-4AF9-A789-996612FE9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4</Pages>
  <Words>1171</Words>
  <Characters>667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od Abeywickrama</dc:creator>
  <cp:keywords/>
  <dc:description/>
  <cp:lastModifiedBy>Chamod Abeywickrama</cp:lastModifiedBy>
  <cp:revision>15</cp:revision>
  <dcterms:created xsi:type="dcterms:W3CDTF">2022-05-09T14:56:00Z</dcterms:created>
  <dcterms:modified xsi:type="dcterms:W3CDTF">2022-05-13T09:57:00Z</dcterms:modified>
</cp:coreProperties>
</file>